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rPr>
          <w:bCs/>
          <w:b/>
        </w:rPr>
        <w:t xml:space="preserve">John D. Smith</w:t>
      </w:r>
      <w:r>
        <w:br/>
      </w:r>
      <w:r>
        <w:t xml:space="preserve">1234 Main Street</w:t>
      </w:r>
      <w:r>
        <w:br/>
      </w:r>
      <w:r>
        <w:t xml:space="preserve">Miami, FL 33101</w:t>
      </w:r>
      <w:r>
        <w:br/>
      </w:r>
      <w:r>
        <w:t xml:space="preserve">(305) 555-6789</w:t>
      </w:r>
      <w:r>
        <w:br/>
      </w:r>
      <w:r>
        <w:t xml:space="preserve">j.smith@example.com</w:t>
      </w:r>
    </w:p>
    <w:p>
      <w:pPr>
        <w:pStyle w:val="BodyText"/>
      </w:pPr>
      <w:r>
        <w:t xml:space="preserve">April 5, 2024</w:t>
      </w:r>
    </w:p>
    <w:p>
      <w:pPr>
        <w:pStyle w:val="BodyText"/>
      </w:pPr>
      <w:r>
        <w:rPr>
          <w:bCs/>
          <w:b/>
        </w:rPr>
        <w:t xml:space="preserve">Hiring Manager</w:t>
      </w:r>
      <w:r>
        <w:br/>
      </w:r>
      <w:r>
        <w:t xml:space="preserve">Miami Mental Health Associates</w:t>
      </w:r>
      <w:r>
        <w:br/>
      </w:r>
      <w:r>
        <w:t xml:space="preserve">5678 Coral Way</w:t>
      </w:r>
      <w:r>
        <w:br/>
      </w:r>
      <w:r>
        <w:t xml:space="preserve">Miami, FL 33139</w:t>
      </w:r>
    </w:p>
    <w:bookmarkStart w:id="20" w:name="dear-hiring-manager"/>
    <w:p>
      <w:pPr>
        <w:pStyle w:val="Heading2"/>
      </w:pPr>
      <w:r>
        <w:t xml:space="preserve">Dear Hiring Manager,</w:t>
      </w:r>
    </w:p>
    <w:p>
      <w:pPr>
        <w:pStyle w:val="FirstParagraph"/>
      </w:pPr>
      <w:r>
        <w:t xml:space="preserve">As a dedicated and compassionate psychologist with over a decade of experience in clinical practice, I am excited to apply for the Psychologist position at Miami Mental Health Associates. This opportunity aligns perfectly with my professional goals and passion for providing culturally sensitive mental health care to individuals in the United States Miami community. My expertise in evidence-based therapeutic interventions, coupled with my commitment to fostering resilience and well-being, makes me a strong candidate for this role.</w:t>
      </w:r>
    </w:p>
    <w:p>
      <w:pPr>
        <w:pStyle w:val="BodyText"/>
      </w:pPr>
      <w:r>
        <w:t xml:space="preserve">Throughout my career, I have prioritized understanding the unique needs of diverse populations, which is particularly vital in a dynamic and multicultural city like Miami. As a Psychologist in the United States Miami area, I have worked with clients from various cultural backgrounds, including Latinx, Caribbean, and international communities. This experience has honed my ability to address mental health challenges while respecting the values and traditions that shape each individual’s worldview. I believe that effective therapy requires not only clinical skill but also a deep appreciation for the cultural context in which my clients live.</w:t>
      </w:r>
    </w:p>
    <w:p>
      <w:pPr>
        <w:pStyle w:val="BodyText"/>
      </w:pPr>
      <w:r>
        <w:t xml:space="preserve">My professional journey began with a master’s degree in Clinical Psychology from Florida International University, followed by a Doctorate in Psychology from Nova Southeastern University. These academic foundations, combined with my postdoctoral training in trauma-informed care and cognitive-behavioral therapy (CBT), have equipped me to address a wide range of mental health concerns, including anxiety, depression, and complex trauma. In my current role at a community health center in Miami-Dade County, I have led individual and group therapy sessions while collaborating with multidisciplinary teams to develop holistic treatment plans. This work has reinforced my belief that mental health care is most effective when it is accessible, inclusive, and tailored to the specific needs of the United States Miami population.</w:t>
      </w:r>
    </w:p>
    <w:bookmarkEnd w:id="20"/>
    <w:bookmarkStart w:id="21" w:name="why-miami-a-commitment-to-community"/>
    <w:p>
      <w:pPr>
        <w:pStyle w:val="Heading2"/>
      </w:pPr>
      <w:r>
        <w:t xml:space="preserve">Why Miami? A Commitment to Community</w:t>
      </w:r>
    </w:p>
    <w:p>
      <w:pPr>
        <w:pStyle w:val="FirstParagraph"/>
      </w:pPr>
      <w:r>
        <w:t xml:space="preserve">Living and working in Miami has deepened my understanding of the unique challenges faced by residents in this vibrant city. As a Psychologist in the United States Miami, I have witnessed firsthand the impact of social determinants such as economic disparity, immigration stressors, and cultural stigma on mental health. For instance, many of my clients are first-generation immigrants or members of marginalized communities who struggle to navigate healthcare systems or feel isolated due to language barriers. My approach emphasizes building trust and creating safe spaces where clients can explore their concerns without judgment.</w:t>
      </w:r>
    </w:p>
    <w:p>
      <w:pPr>
        <w:pStyle w:val="BodyText"/>
      </w:pPr>
      <w:r>
        <w:t xml:space="preserve">One of the most rewarding aspects of my work in the United States Miami has been contributing to community outreach initiatives. I have partnered with local organizations to provide free mental health workshops for underserved populations, focusing on topics such as stress management and coping with adversity. These efforts have not only expanded access to care but also helped reduce the stigma surrounding mental health in culturally diverse settings. I am particularly drawn to Miami Mental Health Associates because of its reputation for innovation and its dedication to serving the unique needs of Miami’s residents.</w:t>
      </w:r>
    </w:p>
    <w:bookmarkEnd w:id="21"/>
    <w:bookmarkStart w:id="22" w:name="skills-and-expertise"/>
    <w:p>
      <w:pPr>
        <w:pStyle w:val="Heading2"/>
      </w:pPr>
      <w:r>
        <w:t xml:space="preserve">Skills and Expertise</w:t>
      </w:r>
    </w:p>
    <w:p>
      <w:pPr>
        <w:pStyle w:val="FirstParagraph"/>
      </w:pPr>
      <w:r>
        <w:t xml:space="preserve">My clinical expertise spans multiple therapeutic modalities, including CBT, dialectical behavior therapy (DBT), and motivational interviewing. I am also trained in trauma recovery techniques such as Eye Movement Desensitization and Reprocessing (EMDR), which has been instrumental in helping clients process past experiences that hinder their well-being. In addition to individual therapy, I have facilitated support groups for survivors of domestic violence and individuals struggling with addiction, demonstrating my ability to lead and collaborate effectively.</w:t>
      </w:r>
    </w:p>
    <w:p>
      <w:pPr>
        <w:pStyle w:val="BodyText"/>
      </w:pPr>
      <w:r>
        <w:t xml:space="preserve">As a Psychologist in the United States Miami, I have also developed strong skills in case management and crisis intervention. For example, during the pandemic, I transitioned my practice to telehealth platforms to ensure continuity of care for clients who could not access in-person services. This experience highlighted the importance of flexibility and adaptability in mental health care delivery. Furthermore, my ability to communicate in Spanish has allowed me to connect more deeply with Latinx clients, many of whom prefer therapy in their native language.</w:t>
      </w:r>
    </w:p>
    <w:bookmarkEnd w:id="22"/>
    <w:bookmarkStart w:id="23" w:name="a-vision-for-the-future"/>
    <w:p>
      <w:pPr>
        <w:pStyle w:val="Heading2"/>
      </w:pPr>
      <w:r>
        <w:t xml:space="preserve">A Vision for the Future</w:t>
      </w:r>
    </w:p>
    <w:p>
      <w:pPr>
        <w:pStyle w:val="FirstParagraph"/>
      </w:pPr>
      <w:r>
        <w:t xml:space="preserve">Joining Miami Mental Health Associates would allow me to contribute my skills and experience to an organization that shares my commitment to improving mental health outcomes in the United States Miami. I am particularly interested in the opportunity to mentor junior clinicians and participate in research initiatives that address gaps in mental health care for underserved populations. I believe that by working together, we can create a more equitable and supportive environment for individuals seeking help.</w:t>
      </w:r>
    </w:p>
    <w:p>
      <w:pPr>
        <w:pStyle w:val="BodyText"/>
      </w:pPr>
      <w:r>
        <w:t xml:space="preserve">In conclusion, I am enthusiastic about the possibility of contributing to Miami Mental Health Associates as a Psychologist. My background, values, and dedication to serving the United States Miami community make me confident that I can add value to your team. Thank you for considering my application. I would welcome the opportunity to discuss how my qualifications align with your needs.</w:t>
      </w:r>
    </w:p>
    <w:p>
      <w:pPr>
        <w:pStyle w:val="BodyText"/>
      </w:pPr>
      <w:r>
        <w:t xml:space="preserve">Sincerely,</w:t>
      </w:r>
      <w:r>
        <w:br/>
      </w:r>
      <w:r>
        <w:t xml:space="preserve">John D. Smith</w:t>
      </w:r>
      <w:r>
        <w:br/>
      </w:r>
      <w:r>
        <w:rPr>
          <w:iCs/>
          <w:i/>
        </w:rPr>
        <w:t xml:space="preserve">Psychologist, Licensed in the United States Miami</w:t>
      </w:r>
    </w:p>
    <w:p>
      <w:pPr>
        <w:pStyle w:val="BodyText"/>
      </w:pPr>
      <w:r>
        <w:t xml:space="preserve">This document is formatted for digital viewing and may be printed for official purpos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12:57:55Z</dcterms:created>
  <dcterms:modified xsi:type="dcterms:W3CDTF">2026-07-24T12:57:55Z</dcterms:modified>
</cp:coreProperties>
</file>

<file path=docProps/custom.xml><?xml version="1.0" encoding="utf-8"?>
<Properties xmlns="http://schemas.openxmlformats.org/officeDocument/2006/custom-properties" xmlns:vt="http://schemas.openxmlformats.org/officeDocument/2006/docPropsVTypes"/>
</file>